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38A3" w:rsidRPr="00895AF7" w:rsidRDefault="005938A3" w:rsidP="005938A3">
      <w:pPr>
        <w:spacing w:after="0" w:line="240" w:lineRule="auto"/>
        <w:jc w:val="center"/>
        <w:rPr>
          <w:b/>
          <w:noProof/>
          <w:sz w:val="32"/>
          <w:lang w:val="tr-TR"/>
        </w:rPr>
      </w:pPr>
      <w:r w:rsidRPr="00895AF7">
        <w:rPr>
          <w:rFonts w:ascii="Arial" w:hAnsi="Arial" w:cs="Arial"/>
          <w:noProof/>
          <w:sz w:val="14"/>
          <w:szCs w:val="14"/>
        </w:rPr>
        <w:drawing>
          <wp:anchor distT="0" distB="0" distL="114300" distR="114300" simplePos="0" relativeHeight="251659264" behindDoc="0" locked="0" layoutInCell="1" allowOverlap="1" wp14:anchorId="519C31E1" wp14:editId="70325CC7">
            <wp:simplePos x="0" y="0"/>
            <wp:positionH relativeFrom="margin">
              <wp:align>center</wp:align>
            </wp:positionH>
            <wp:positionV relativeFrom="paragraph">
              <wp:posOffset>-213120</wp:posOffset>
            </wp:positionV>
            <wp:extent cx="626400" cy="648000"/>
            <wp:effectExtent l="0" t="0" r="2540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400" cy="6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938A3" w:rsidRPr="00895AF7" w:rsidRDefault="005938A3" w:rsidP="005938A3">
      <w:pPr>
        <w:spacing w:after="0" w:line="240" w:lineRule="auto"/>
        <w:jc w:val="center"/>
        <w:rPr>
          <w:b/>
          <w:noProof/>
          <w:sz w:val="32"/>
          <w:lang w:val="tr-TR"/>
        </w:rPr>
      </w:pPr>
    </w:p>
    <w:p w:rsidR="005938A3" w:rsidRPr="00895AF7" w:rsidRDefault="005938A3" w:rsidP="005938A3">
      <w:pPr>
        <w:spacing w:after="0" w:line="240" w:lineRule="auto"/>
        <w:jc w:val="center"/>
        <w:rPr>
          <w:b/>
          <w:sz w:val="28"/>
          <w:lang w:val="tr-TR"/>
        </w:rPr>
      </w:pPr>
      <w:r w:rsidRPr="00895AF7">
        <w:rPr>
          <w:b/>
          <w:noProof/>
          <w:sz w:val="32"/>
          <w:lang w:val="tr-TR"/>
        </w:rPr>
        <w:t>YILDIZ TEKNİK ÜNİVERSİTESİ</w:t>
      </w:r>
      <w:r w:rsidRPr="00895AF7">
        <w:rPr>
          <w:b/>
          <w:sz w:val="36"/>
          <w:lang w:val="tr-TR"/>
        </w:rPr>
        <w:t xml:space="preserve"> </w:t>
      </w:r>
    </w:p>
    <w:p w:rsidR="005938A3" w:rsidRPr="00895AF7" w:rsidRDefault="005938A3" w:rsidP="005938A3">
      <w:pPr>
        <w:spacing w:after="0" w:line="240" w:lineRule="auto"/>
        <w:jc w:val="center"/>
        <w:rPr>
          <w:b/>
          <w:sz w:val="28"/>
          <w:lang w:val="tr-TR"/>
        </w:rPr>
      </w:pPr>
      <w:r w:rsidRPr="00895AF7">
        <w:rPr>
          <w:b/>
          <w:sz w:val="28"/>
          <w:lang w:val="tr-TR"/>
        </w:rPr>
        <w:t xml:space="preserve">BİYOMÜHENDİSLİK </w:t>
      </w:r>
      <w:r w:rsidR="00895AF7">
        <w:rPr>
          <w:b/>
          <w:sz w:val="28"/>
          <w:lang w:val="tr-TR"/>
        </w:rPr>
        <w:t>DOKTORA PROGRAMI</w:t>
      </w:r>
      <w:r w:rsidRPr="00895AF7">
        <w:rPr>
          <w:b/>
          <w:sz w:val="28"/>
          <w:lang w:val="tr-TR"/>
        </w:rPr>
        <w:t xml:space="preserve"> </w:t>
      </w:r>
    </w:p>
    <w:p w:rsidR="00CC5120" w:rsidRDefault="00CC5120" w:rsidP="001A735E">
      <w:pPr>
        <w:spacing w:before="60" w:after="120"/>
        <w:jc w:val="center"/>
        <w:rPr>
          <w:b/>
          <w:sz w:val="28"/>
          <w:lang w:val="tr-TR"/>
        </w:rPr>
      </w:pPr>
    </w:p>
    <w:p w:rsidR="00ED7A6D" w:rsidRDefault="00A91FC9" w:rsidP="001A735E">
      <w:pPr>
        <w:spacing w:before="60" w:after="120"/>
        <w:jc w:val="center"/>
        <w:rPr>
          <w:b/>
          <w:sz w:val="28"/>
          <w:lang w:val="tr-TR"/>
        </w:rPr>
      </w:pPr>
      <w:r>
        <w:rPr>
          <w:b/>
          <w:sz w:val="28"/>
          <w:lang w:val="tr-TR"/>
        </w:rPr>
        <w:t xml:space="preserve">2021-2022 Güz </w:t>
      </w:r>
      <w:r w:rsidR="005938A3" w:rsidRPr="00895AF7">
        <w:rPr>
          <w:b/>
          <w:sz w:val="28"/>
          <w:lang w:val="tr-TR"/>
        </w:rPr>
        <w:t>Mülakat Listesi</w:t>
      </w:r>
    </w:p>
    <w:p w:rsidR="00A91FC9" w:rsidRPr="00895AF7" w:rsidRDefault="00A91FC9" w:rsidP="001A735E">
      <w:pPr>
        <w:spacing w:before="60" w:after="120"/>
        <w:jc w:val="center"/>
        <w:rPr>
          <w:b/>
          <w:sz w:val="28"/>
          <w:lang w:val="tr-TR"/>
        </w:rPr>
      </w:pPr>
      <w:r>
        <w:rPr>
          <w:b/>
          <w:sz w:val="28"/>
          <w:lang w:val="tr-TR"/>
        </w:rPr>
        <w:t>Sınav Tarihi 31 Ağustos 2021</w:t>
      </w:r>
    </w:p>
    <w:p w:rsidR="00BA740E" w:rsidRDefault="005C29D8" w:rsidP="005C29D8">
      <w:pPr>
        <w:jc w:val="center"/>
        <w:rPr>
          <w:rFonts w:ascii="Calibri" w:eastAsia="Times New Roman" w:hAnsi="Calibri" w:cs="Calibri"/>
          <w:b/>
          <w:color w:val="000000"/>
          <w:lang w:val="tr-TR"/>
        </w:rPr>
      </w:pPr>
      <w:r>
        <w:rPr>
          <w:rFonts w:ascii="Calibri" w:eastAsia="Times New Roman" w:hAnsi="Calibri" w:cs="Calibri"/>
          <w:b/>
          <w:color w:val="000000"/>
          <w:lang w:val="tr-TR"/>
        </w:rPr>
        <w:t>*****</w:t>
      </w:r>
    </w:p>
    <w:p w:rsidR="005938A3" w:rsidRPr="00895AF7" w:rsidRDefault="005938A3" w:rsidP="005938A3">
      <w:pPr>
        <w:jc w:val="center"/>
        <w:rPr>
          <w:b/>
          <w:sz w:val="28"/>
          <w:lang w:val="tr-TR"/>
        </w:rPr>
      </w:pPr>
      <w:r w:rsidRPr="005938A3">
        <w:rPr>
          <w:rFonts w:ascii="Calibri" w:eastAsia="Times New Roman" w:hAnsi="Calibri" w:cs="Calibri"/>
          <w:b/>
          <w:color w:val="000000"/>
          <w:lang w:val="tr-TR"/>
        </w:rPr>
        <w:t>DOKTORA ALAN İÇİ</w:t>
      </w:r>
    </w:p>
    <w:tbl>
      <w:tblPr>
        <w:tblW w:w="6527" w:type="dxa"/>
        <w:tblInd w:w="2545" w:type="dxa"/>
        <w:tblLook w:val="04A0" w:firstRow="1" w:lastRow="0" w:firstColumn="1" w:lastColumn="0" w:noHBand="0" w:noVBand="1"/>
      </w:tblPr>
      <w:tblGrid>
        <w:gridCol w:w="960"/>
        <w:gridCol w:w="3158"/>
        <w:gridCol w:w="2409"/>
      </w:tblGrid>
      <w:tr w:rsidR="005938A3" w:rsidRPr="005938A3" w:rsidTr="005C29D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38A3" w:rsidRPr="005938A3" w:rsidRDefault="00895AF7" w:rsidP="00BA740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5938A3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Sıra</w:t>
            </w:r>
          </w:p>
        </w:tc>
        <w:tc>
          <w:tcPr>
            <w:tcW w:w="3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38A3" w:rsidRPr="005938A3" w:rsidRDefault="00895AF7" w:rsidP="00BA740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5938A3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İsim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38A3" w:rsidRPr="005938A3" w:rsidRDefault="00895AF7" w:rsidP="00BA740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895AF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Mülakat zamanı</w:t>
            </w:r>
          </w:p>
        </w:tc>
      </w:tr>
      <w:tr w:rsidR="00BA740E" w:rsidRPr="005938A3" w:rsidTr="005C29D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1</w:t>
            </w:r>
          </w:p>
        </w:tc>
        <w:tc>
          <w:tcPr>
            <w:tcW w:w="3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</w:pPr>
            <w:r w:rsidRPr="00EB5CA5">
              <w:t>ABDÜLKADİR BAHADIR A</w:t>
            </w:r>
            <w:r w:rsidR="005C29D8" w:rsidRPr="005C29D8">
              <w:t>*****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09:30</w:t>
            </w:r>
          </w:p>
        </w:tc>
      </w:tr>
      <w:tr w:rsidR="00BA740E" w:rsidRPr="005938A3" w:rsidTr="005C29D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2</w:t>
            </w:r>
          </w:p>
        </w:tc>
        <w:tc>
          <w:tcPr>
            <w:tcW w:w="3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</w:pPr>
            <w:r w:rsidRPr="00EB5CA5">
              <w:t>BÜŞRA NUR D</w:t>
            </w:r>
            <w:r w:rsidR="005C29D8" w:rsidRPr="005C29D8">
              <w:t>*****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09:40</w:t>
            </w:r>
          </w:p>
        </w:tc>
      </w:tr>
      <w:tr w:rsidR="00BA740E" w:rsidRPr="005938A3" w:rsidTr="005C29D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3</w:t>
            </w:r>
          </w:p>
        </w:tc>
        <w:tc>
          <w:tcPr>
            <w:tcW w:w="3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</w:pPr>
            <w:r w:rsidRPr="00EB5CA5">
              <w:t>CANSU BAŞAK Ö</w:t>
            </w:r>
            <w:r w:rsidR="005C29D8" w:rsidRPr="005C29D8">
              <w:t>*****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09:50</w:t>
            </w:r>
          </w:p>
        </w:tc>
      </w:tr>
      <w:tr w:rsidR="00BA740E" w:rsidRPr="005938A3" w:rsidTr="005C29D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4</w:t>
            </w:r>
          </w:p>
        </w:tc>
        <w:tc>
          <w:tcPr>
            <w:tcW w:w="3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</w:pPr>
            <w:r w:rsidRPr="00EB5CA5">
              <w:t>CEREN Ö</w:t>
            </w:r>
            <w:r w:rsidR="005C29D8" w:rsidRPr="005C29D8">
              <w:t>*****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10:00</w:t>
            </w:r>
          </w:p>
        </w:tc>
      </w:tr>
      <w:tr w:rsidR="00BA740E" w:rsidRPr="005938A3" w:rsidTr="005C29D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5</w:t>
            </w:r>
          </w:p>
        </w:tc>
        <w:tc>
          <w:tcPr>
            <w:tcW w:w="3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</w:pPr>
            <w:r w:rsidRPr="00EB5CA5">
              <w:t>HİLAL Y</w:t>
            </w:r>
            <w:r w:rsidR="005C29D8" w:rsidRPr="005C29D8">
              <w:t>*****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10:10</w:t>
            </w:r>
          </w:p>
        </w:tc>
      </w:tr>
      <w:tr w:rsidR="00BA740E" w:rsidRPr="005938A3" w:rsidTr="005C29D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6</w:t>
            </w:r>
          </w:p>
        </w:tc>
        <w:tc>
          <w:tcPr>
            <w:tcW w:w="3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</w:pPr>
            <w:r w:rsidRPr="00EB5CA5">
              <w:t>MURAT I</w:t>
            </w:r>
            <w:r w:rsidR="005C29D8" w:rsidRPr="005C29D8">
              <w:t>*****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10:20</w:t>
            </w:r>
          </w:p>
        </w:tc>
      </w:tr>
      <w:tr w:rsidR="00BA740E" w:rsidRPr="005938A3" w:rsidTr="005C29D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7</w:t>
            </w:r>
          </w:p>
        </w:tc>
        <w:tc>
          <w:tcPr>
            <w:tcW w:w="3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</w:pPr>
            <w:r w:rsidRPr="00EB5CA5">
              <w:t>NECLA Y</w:t>
            </w:r>
            <w:r w:rsidR="005C29D8" w:rsidRPr="005C29D8">
              <w:t>*****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10:30</w:t>
            </w:r>
          </w:p>
        </w:tc>
      </w:tr>
      <w:tr w:rsidR="00BA740E" w:rsidRPr="005938A3" w:rsidTr="005C29D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8</w:t>
            </w:r>
          </w:p>
        </w:tc>
        <w:tc>
          <w:tcPr>
            <w:tcW w:w="3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</w:pPr>
            <w:r w:rsidRPr="00EB5CA5">
              <w:t>RABİA Y</w:t>
            </w:r>
            <w:r w:rsidR="005C29D8" w:rsidRPr="005C29D8">
              <w:t>*****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10:40</w:t>
            </w:r>
          </w:p>
        </w:tc>
      </w:tr>
      <w:tr w:rsidR="00BA740E" w:rsidRPr="005938A3" w:rsidTr="005C29D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9</w:t>
            </w:r>
          </w:p>
        </w:tc>
        <w:tc>
          <w:tcPr>
            <w:tcW w:w="3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</w:pPr>
            <w:r w:rsidRPr="00EB5CA5">
              <w:t>SERCAN D</w:t>
            </w:r>
            <w:r w:rsidR="005C29D8" w:rsidRPr="005C29D8">
              <w:t>*****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10:50</w:t>
            </w:r>
          </w:p>
        </w:tc>
      </w:tr>
      <w:tr w:rsidR="00BA740E" w:rsidRPr="005938A3" w:rsidTr="005C29D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10</w:t>
            </w:r>
          </w:p>
        </w:tc>
        <w:tc>
          <w:tcPr>
            <w:tcW w:w="3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</w:pPr>
            <w:r w:rsidRPr="00EB5CA5">
              <w:t>YEŞİM A</w:t>
            </w:r>
            <w:r w:rsidR="005C29D8" w:rsidRPr="005C29D8">
              <w:t>*****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11:00</w:t>
            </w:r>
          </w:p>
        </w:tc>
      </w:tr>
      <w:tr w:rsidR="00BA740E" w:rsidRPr="005938A3" w:rsidTr="005C29D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  <w:jc w:val="center"/>
            </w:pPr>
            <w:r w:rsidRPr="00EB5CA5">
              <w:t>11</w:t>
            </w:r>
          </w:p>
        </w:tc>
        <w:tc>
          <w:tcPr>
            <w:tcW w:w="3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EB5CA5" w:rsidRDefault="00BA740E" w:rsidP="00BA740E">
            <w:pPr>
              <w:spacing w:after="0" w:line="240" w:lineRule="auto"/>
            </w:pPr>
            <w:r w:rsidRPr="00EB5CA5">
              <w:t>ZEYNEP D</w:t>
            </w:r>
            <w:r w:rsidR="005C29D8" w:rsidRPr="005C29D8">
              <w:t>*****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Default="00BA740E" w:rsidP="00BA740E">
            <w:pPr>
              <w:spacing w:after="0" w:line="240" w:lineRule="auto"/>
              <w:jc w:val="center"/>
            </w:pPr>
            <w:r w:rsidRPr="00EB5CA5">
              <w:t>11:10</w:t>
            </w:r>
          </w:p>
        </w:tc>
      </w:tr>
    </w:tbl>
    <w:p w:rsidR="00BA740E" w:rsidRDefault="00BA740E" w:rsidP="00BA740E">
      <w:pPr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BA740E" w:rsidRDefault="00BA740E" w:rsidP="00BA740E">
      <w:pPr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BA740E" w:rsidRPr="00895AF7" w:rsidRDefault="00BA740E" w:rsidP="00BA740E">
      <w:pPr>
        <w:jc w:val="center"/>
        <w:rPr>
          <w:rFonts w:ascii="Calibri" w:eastAsia="Times New Roman" w:hAnsi="Calibri" w:cs="Calibri"/>
          <w:b/>
          <w:color w:val="000000"/>
          <w:lang w:val="tr-TR"/>
        </w:rPr>
      </w:pPr>
      <w:r w:rsidRPr="00895AF7">
        <w:rPr>
          <w:rFonts w:ascii="Calibri" w:eastAsia="Times New Roman" w:hAnsi="Calibri" w:cs="Calibri"/>
          <w:b/>
          <w:color w:val="000000"/>
          <w:lang w:val="tr-TR"/>
        </w:rPr>
        <w:t>BÜTÜNLEŞİK DOKTORA ALAN İÇİ</w:t>
      </w:r>
    </w:p>
    <w:tbl>
      <w:tblPr>
        <w:tblW w:w="6804" w:type="dxa"/>
        <w:tblInd w:w="2432" w:type="dxa"/>
        <w:tblLook w:val="04A0" w:firstRow="1" w:lastRow="0" w:firstColumn="1" w:lastColumn="0" w:noHBand="0" w:noVBand="1"/>
      </w:tblPr>
      <w:tblGrid>
        <w:gridCol w:w="960"/>
        <w:gridCol w:w="2122"/>
        <w:gridCol w:w="3722"/>
      </w:tblGrid>
      <w:tr w:rsidR="00BA740E" w:rsidRPr="005938A3" w:rsidTr="00BA740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740E" w:rsidRPr="005938A3" w:rsidRDefault="00BA740E" w:rsidP="00737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895AF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Sıra</w:t>
            </w:r>
          </w:p>
        </w:tc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740E" w:rsidRPr="005938A3" w:rsidRDefault="00BA740E" w:rsidP="00737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895AF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İsim</w:t>
            </w: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740E" w:rsidRPr="005938A3" w:rsidRDefault="00BA740E" w:rsidP="00737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895AF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Mülakat zamanı</w:t>
            </w:r>
          </w:p>
        </w:tc>
      </w:tr>
      <w:tr w:rsidR="00BA740E" w:rsidRPr="005938A3" w:rsidTr="00BA740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AD75A6" w:rsidRDefault="00BA740E" w:rsidP="00737B85">
            <w:pPr>
              <w:spacing w:after="0" w:line="240" w:lineRule="auto"/>
              <w:jc w:val="center"/>
            </w:pPr>
            <w:r w:rsidRPr="00AD75A6">
              <w:t>1</w:t>
            </w:r>
          </w:p>
        </w:tc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AD75A6" w:rsidRDefault="00BA740E" w:rsidP="00737B85">
            <w:pPr>
              <w:spacing w:after="0" w:line="240" w:lineRule="auto"/>
            </w:pPr>
            <w:r w:rsidRPr="00AD75A6">
              <w:t>HİLAL K</w:t>
            </w:r>
            <w:r w:rsidR="005C29D8" w:rsidRPr="005C29D8">
              <w:t>*****</w:t>
            </w: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AD75A6" w:rsidRDefault="00BA740E" w:rsidP="00737B85">
            <w:pPr>
              <w:spacing w:after="0" w:line="240" w:lineRule="auto"/>
              <w:jc w:val="center"/>
            </w:pPr>
            <w:r w:rsidRPr="00AD75A6">
              <w:t>11:20</w:t>
            </w:r>
          </w:p>
        </w:tc>
      </w:tr>
      <w:tr w:rsidR="00BA740E" w:rsidRPr="005938A3" w:rsidTr="00BA740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AD75A6" w:rsidRDefault="00BA740E" w:rsidP="00737B85">
            <w:pPr>
              <w:spacing w:after="0" w:line="240" w:lineRule="auto"/>
              <w:jc w:val="center"/>
            </w:pPr>
            <w:r w:rsidRPr="00AD75A6">
              <w:t>2</w:t>
            </w:r>
          </w:p>
        </w:tc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AD75A6" w:rsidRDefault="00BA740E" w:rsidP="00737B85">
            <w:pPr>
              <w:spacing w:after="0" w:line="240" w:lineRule="auto"/>
            </w:pPr>
            <w:r w:rsidRPr="00AD75A6">
              <w:t>SEVDA G</w:t>
            </w:r>
            <w:r w:rsidR="005C29D8" w:rsidRPr="005C29D8">
              <w:t>*****</w:t>
            </w: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AD75A6" w:rsidRDefault="00BA740E" w:rsidP="00737B85">
            <w:pPr>
              <w:spacing w:after="0" w:line="240" w:lineRule="auto"/>
              <w:jc w:val="center"/>
            </w:pPr>
            <w:r w:rsidRPr="00AD75A6">
              <w:t>11:30</w:t>
            </w:r>
          </w:p>
        </w:tc>
      </w:tr>
      <w:tr w:rsidR="00BA740E" w:rsidRPr="005938A3" w:rsidTr="00BA740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AD75A6" w:rsidRDefault="00BA740E" w:rsidP="00737B85">
            <w:pPr>
              <w:spacing w:after="0" w:line="240" w:lineRule="auto"/>
              <w:jc w:val="center"/>
            </w:pPr>
            <w:r w:rsidRPr="00AD75A6">
              <w:t>3</w:t>
            </w:r>
          </w:p>
        </w:tc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AD75A6" w:rsidRDefault="00BA740E" w:rsidP="00737B85">
            <w:pPr>
              <w:spacing w:after="0" w:line="240" w:lineRule="auto"/>
            </w:pPr>
            <w:r w:rsidRPr="00AD75A6">
              <w:t>ŞEYMA Ş</w:t>
            </w:r>
            <w:r w:rsidR="005C29D8" w:rsidRPr="005C29D8">
              <w:t>*****</w:t>
            </w: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Default="00BA740E" w:rsidP="00737B85">
            <w:pPr>
              <w:spacing w:after="0" w:line="240" w:lineRule="auto"/>
              <w:jc w:val="center"/>
            </w:pPr>
            <w:r w:rsidRPr="00AD75A6">
              <w:t>11:40</w:t>
            </w:r>
          </w:p>
        </w:tc>
      </w:tr>
    </w:tbl>
    <w:p w:rsidR="00BA740E" w:rsidRDefault="00BA740E" w:rsidP="001A735E">
      <w:pPr>
        <w:spacing w:before="120" w:after="120"/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BA740E" w:rsidRDefault="00BA740E" w:rsidP="001A735E">
      <w:pPr>
        <w:spacing w:before="120" w:after="120"/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B84910" w:rsidRPr="00895AF7" w:rsidRDefault="00B84910" w:rsidP="00B84910">
      <w:pPr>
        <w:jc w:val="center"/>
        <w:rPr>
          <w:rFonts w:ascii="Calibri" w:eastAsia="Times New Roman" w:hAnsi="Calibri" w:cs="Calibri"/>
          <w:b/>
          <w:color w:val="000000"/>
          <w:lang w:val="tr-TR"/>
        </w:rPr>
      </w:pPr>
      <w:r w:rsidRPr="00895AF7">
        <w:rPr>
          <w:rFonts w:ascii="Calibri" w:eastAsia="Times New Roman" w:hAnsi="Calibri" w:cs="Calibri"/>
          <w:b/>
          <w:color w:val="000000"/>
          <w:lang w:val="tr-TR"/>
        </w:rPr>
        <w:t xml:space="preserve">BÜTÜNLEŞİK DOKTORA ALAN </w:t>
      </w:r>
      <w:r>
        <w:rPr>
          <w:rFonts w:ascii="Calibri" w:eastAsia="Times New Roman" w:hAnsi="Calibri" w:cs="Calibri"/>
          <w:b/>
          <w:color w:val="000000"/>
          <w:lang w:val="tr-TR"/>
        </w:rPr>
        <w:t>DIŞI</w:t>
      </w:r>
    </w:p>
    <w:tbl>
      <w:tblPr>
        <w:tblW w:w="6804" w:type="dxa"/>
        <w:tblInd w:w="2432" w:type="dxa"/>
        <w:tblLook w:val="04A0" w:firstRow="1" w:lastRow="0" w:firstColumn="1" w:lastColumn="0" w:noHBand="0" w:noVBand="1"/>
      </w:tblPr>
      <w:tblGrid>
        <w:gridCol w:w="960"/>
        <w:gridCol w:w="2122"/>
        <w:gridCol w:w="3722"/>
      </w:tblGrid>
      <w:tr w:rsidR="00B84910" w:rsidRPr="005938A3" w:rsidTr="00737B8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84910" w:rsidRPr="005938A3" w:rsidRDefault="00B84910" w:rsidP="00737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895AF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Sıra</w:t>
            </w:r>
          </w:p>
        </w:tc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84910" w:rsidRPr="005938A3" w:rsidRDefault="00B84910" w:rsidP="00737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895AF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İsim</w:t>
            </w: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84910" w:rsidRPr="005938A3" w:rsidRDefault="00B84910" w:rsidP="00737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895AF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Mülakat zamanı</w:t>
            </w:r>
          </w:p>
        </w:tc>
      </w:tr>
      <w:tr w:rsidR="00B84910" w:rsidRPr="005938A3" w:rsidTr="00737B8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84910" w:rsidRPr="00AD75A6" w:rsidRDefault="00B84910" w:rsidP="00737B85">
            <w:pPr>
              <w:spacing w:after="0" w:line="240" w:lineRule="auto"/>
              <w:jc w:val="center"/>
            </w:pPr>
            <w:r w:rsidRPr="00AD75A6">
              <w:t>1</w:t>
            </w:r>
          </w:p>
        </w:tc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84910" w:rsidRPr="00AD75A6" w:rsidRDefault="00B84910" w:rsidP="00737B85">
            <w:pPr>
              <w:spacing w:after="0" w:line="240" w:lineRule="auto"/>
            </w:pPr>
            <w:r w:rsidRPr="00B84910">
              <w:t>AYDAN Ö</w:t>
            </w:r>
            <w:r w:rsidR="005C29D8" w:rsidRPr="005C29D8">
              <w:t>*****</w:t>
            </w: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84910" w:rsidRPr="00AD75A6" w:rsidRDefault="00B84910" w:rsidP="00737B85">
            <w:pPr>
              <w:spacing w:after="0" w:line="240" w:lineRule="auto"/>
              <w:jc w:val="center"/>
            </w:pPr>
            <w:r>
              <w:t>11:5</w:t>
            </w:r>
            <w:r w:rsidRPr="00AD75A6">
              <w:t>0</w:t>
            </w:r>
          </w:p>
        </w:tc>
      </w:tr>
      <w:tr w:rsidR="00B84910" w:rsidRPr="005938A3" w:rsidTr="00B8491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84910" w:rsidRPr="00AD75A6" w:rsidRDefault="00B84910" w:rsidP="00737B85">
            <w:pPr>
              <w:spacing w:after="0" w:line="240" w:lineRule="auto"/>
              <w:jc w:val="center"/>
            </w:pPr>
          </w:p>
        </w:tc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84910" w:rsidRPr="00AD75A6" w:rsidRDefault="00B84910" w:rsidP="00737B85">
            <w:pPr>
              <w:spacing w:after="0" w:line="240" w:lineRule="auto"/>
            </w:pP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84910" w:rsidRPr="00AD75A6" w:rsidRDefault="00B84910" w:rsidP="00737B85">
            <w:pPr>
              <w:spacing w:after="0" w:line="240" w:lineRule="auto"/>
              <w:jc w:val="center"/>
            </w:pPr>
          </w:p>
        </w:tc>
      </w:tr>
      <w:tr w:rsidR="00B84910" w:rsidRPr="005938A3" w:rsidTr="00737B8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84910" w:rsidRPr="00AD75A6" w:rsidRDefault="00B84910" w:rsidP="00737B85">
            <w:pPr>
              <w:spacing w:after="0" w:line="240" w:lineRule="auto"/>
              <w:jc w:val="center"/>
            </w:pPr>
          </w:p>
        </w:tc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84910" w:rsidRPr="00AD75A6" w:rsidRDefault="00B84910" w:rsidP="00737B85">
            <w:pPr>
              <w:spacing w:after="0" w:line="240" w:lineRule="auto"/>
            </w:pP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84910" w:rsidRDefault="00B84910" w:rsidP="00737B85">
            <w:pPr>
              <w:spacing w:after="0" w:line="240" w:lineRule="auto"/>
              <w:jc w:val="center"/>
            </w:pPr>
          </w:p>
        </w:tc>
      </w:tr>
    </w:tbl>
    <w:p w:rsidR="00BA740E" w:rsidRDefault="00BA740E" w:rsidP="001A735E">
      <w:pPr>
        <w:spacing w:before="120" w:after="120"/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BA740E" w:rsidRDefault="00BA740E" w:rsidP="001A735E">
      <w:pPr>
        <w:spacing w:before="120" w:after="120"/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BA740E" w:rsidRDefault="00BA740E" w:rsidP="001A735E">
      <w:pPr>
        <w:spacing w:before="120" w:after="120"/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BA740E" w:rsidRDefault="00BA740E" w:rsidP="001A735E">
      <w:pPr>
        <w:spacing w:before="120" w:after="120"/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BA740E" w:rsidRDefault="00BA740E" w:rsidP="001A735E">
      <w:pPr>
        <w:spacing w:before="120" w:after="120"/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B84910" w:rsidRDefault="00B84910" w:rsidP="001A735E">
      <w:pPr>
        <w:spacing w:before="120" w:after="120"/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5938A3" w:rsidRPr="00895AF7" w:rsidRDefault="005938A3" w:rsidP="001A735E">
      <w:pPr>
        <w:spacing w:before="120" w:after="120"/>
        <w:jc w:val="center"/>
        <w:rPr>
          <w:b/>
          <w:sz w:val="28"/>
          <w:lang w:val="tr-TR"/>
        </w:rPr>
      </w:pPr>
      <w:r w:rsidRPr="005938A3">
        <w:rPr>
          <w:rFonts w:ascii="Calibri" w:eastAsia="Times New Roman" w:hAnsi="Calibri" w:cs="Calibri"/>
          <w:b/>
          <w:color w:val="000000"/>
          <w:lang w:val="tr-TR"/>
        </w:rPr>
        <w:t xml:space="preserve">DOKTORA ALAN </w:t>
      </w:r>
      <w:r w:rsidRPr="00895AF7">
        <w:rPr>
          <w:rFonts w:ascii="Calibri" w:eastAsia="Times New Roman" w:hAnsi="Calibri" w:cs="Calibri"/>
          <w:b/>
          <w:color w:val="000000"/>
          <w:lang w:val="tr-TR"/>
        </w:rPr>
        <w:t>DIŞI</w:t>
      </w:r>
    </w:p>
    <w:tbl>
      <w:tblPr>
        <w:tblW w:w="10800" w:type="dxa"/>
        <w:jc w:val="center"/>
        <w:tblLook w:val="04A0" w:firstRow="1" w:lastRow="0" w:firstColumn="1" w:lastColumn="0" w:noHBand="0" w:noVBand="1"/>
      </w:tblPr>
      <w:tblGrid>
        <w:gridCol w:w="2067"/>
        <w:gridCol w:w="6665"/>
        <w:gridCol w:w="2068"/>
      </w:tblGrid>
      <w:tr w:rsidR="005938A3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38A3" w:rsidRPr="005938A3" w:rsidRDefault="00895AF7" w:rsidP="001A73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5938A3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Sıra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38A3" w:rsidRPr="005938A3" w:rsidRDefault="00895AF7" w:rsidP="001A73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5938A3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İsim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38A3" w:rsidRPr="005938A3" w:rsidRDefault="00895AF7" w:rsidP="001A73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895AF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Mülakat zamanı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1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AYŞEN G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3:0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2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BEGÜM ESRA A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3:1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3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BEGÜM KÜBRA T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3:2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4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BÜŞRA D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3:3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5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FATİH MEHMET E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3:4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6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GAMZE D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3:5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7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GİZEM U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4:0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8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GÜVEN Y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4:1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9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İPEK YAĞMUR A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4:2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10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ÖZGE K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4:3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11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SELİN FULYA T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4:4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12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VOLKAN D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4:5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13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YASEMİN CEMİLE A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5:0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14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</w:pPr>
            <w:r w:rsidRPr="006E631E">
              <w:t>YUNUS S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536A53" w:rsidRDefault="00BA740E" w:rsidP="00BA740E">
            <w:pPr>
              <w:spacing w:after="0" w:line="240" w:lineRule="auto"/>
              <w:jc w:val="center"/>
            </w:pPr>
            <w:r w:rsidRPr="00536A53">
              <w:t>15:10</w:t>
            </w:r>
          </w:p>
        </w:tc>
      </w:tr>
      <w:tr w:rsidR="00BA740E" w:rsidRPr="005938A3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6E631E" w:rsidRDefault="00BA740E" w:rsidP="00BA740E">
            <w:pPr>
              <w:spacing w:after="0" w:line="240" w:lineRule="auto"/>
              <w:jc w:val="center"/>
            </w:pPr>
            <w:r w:rsidRPr="006E631E">
              <w:t>15</w:t>
            </w: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Default="00BA740E" w:rsidP="00BA740E">
            <w:pPr>
              <w:spacing w:after="0" w:line="240" w:lineRule="auto"/>
            </w:pPr>
            <w:r w:rsidRPr="006E631E">
              <w:t>ZEYNEP PÜREN A</w:t>
            </w:r>
            <w:r w:rsidR="005C29D8" w:rsidRPr="005C29D8">
              <w:t>*****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Default="00BA740E" w:rsidP="00BA740E">
            <w:pPr>
              <w:spacing w:after="0" w:line="240" w:lineRule="auto"/>
              <w:jc w:val="center"/>
            </w:pPr>
            <w:r w:rsidRPr="00536A53">
              <w:t>15:20</w:t>
            </w:r>
          </w:p>
        </w:tc>
      </w:tr>
      <w:tr w:rsidR="00BA740E" w:rsidRPr="00BA740E" w:rsidTr="00CC5120">
        <w:trPr>
          <w:trHeight w:val="300"/>
          <w:jc w:val="center"/>
        </w:trPr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A740E" w:rsidRDefault="00BA740E" w:rsidP="00BA740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tr-TR"/>
              </w:rPr>
            </w:pPr>
          </w:p>
        </w:tc>
        <w:tc>
          <w:tcPr>
            <w:tcW w:w="6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A740E" w:rsidRPr="00BA740E" w:rsidRDefault="00BA740E" w:rsidP="001A735E">
            <w:pPr>
              <w:spacing w:after="0" w:line="240" w:lineRule="auto"/>
              <w:rPr>
                <w:lang w:val="tr-TR"/>
              </w:rPr>
            </w:pP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A740E" w:rsidRDefault="00BA740E" w:rsidP="001A73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tr-TR"/>
              </w:rPr>
            </w:pPr>
          </w:p>
        </w:tc>
      </w:tr>
    </w:tbl>
    <w:p w:rsidR="005938A3" w:rsidRPr="00895AF7" w:rsidRDefault="005938A3" w:rsidP="005938A3">
      <w:pPr>
        <w:jc w:val="center"/>
        <w:rPr>
          <w:b/>
          <w:sz w:val="28"/>
          <w:lang w:val="tr-TR"/>
        </w:rPr>
      </w:pPr>
    </w:p>
    <w:p w:rsidR="005938A3" w:rsidRDefault="005938A3" w:rsidP="005938A3">
      <w:pPr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CC5120" w:rsidRDefault="00CC5120" w:rsidP="005938A3">
      <w:pPr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CC5120" w:rsidRPr="00895AF7" w:rsidRDefault="00CC5120" w:rsidP="00CC5120">
      <w:pPr>
        <w:jc w:val="center"/>
        <w:rPr>
          <w:rFonts w:ascii="Calibri" w:eastAsia="Times New Roman" w:hAnsi="Calibri" w:cs="Calibri"/>
          <w:b/>
          <w:color w:val="000000"/>
          <w:lang w:val="tr-TR"/>
        </w:rPr>
      </w:pPr>
      <w:r>
        <w:rPr>
          <w:rFonts w:ascii="Calibri" w:eastAsia="Times New Roman" w:hAnsi="Calibri" w:cs="Calibri"/>
          <w:b/>
          <w:color w:val="000000"/>
          <w:lang w:val="tr-TR"/>
        </w:rPr>
        <w:t xml:space="preserve">YABANCI UYRUKLU </w:t>
      </w:r>
      <w:r w:rsidRPr="00895AF7">
        <w:rPr>
          <w:rFonts w:ascii="Calibri" w:eastAsia="Times New Roman" w:hAnsi="Calibri" w:cs="Calibri"/>
          <w:b/>
          <w:color w:val="000000"/>
          <w:lang w:val="tr-TR"/>
        </w:rPr>
        <w:t xml:space="preserve">BÜTÜNLEŞİK DOKTORA ALAN </w:t>
      </w:r>
      <w:r>
        <w:rPr>
          <w:rFonts w:ascii="Calibri" w:eastAsia="Times New Roman" w:hAnsi="Calibri" w:cs="Calibri"/>
          <w:b/>
          <w:color w:val="000000"/>
          <w:lang w:val="tr-TR"/>
        </w:rPr>
        <w:t>DIŞI</w:t>
      </w:r>
    </w:p>
    <w:tbl>
      <w:tblPr>
        <w:tblW w:w="9639" w:type="dxa"/>
        <w:tblInd w:w="846" w:type="dxa"/>
        <w:tblLook w:val="04A0" w:firstRow="1" w:lastRow="0" w:firstColumn="1" w:lastColumn="0" w:noHBand="0" w:noVBand="1"/>
      </w:tblPr>
      <w:tblGrid>
        <w:gridCol w:w="1417"/>
        <w:gridCol w:w="4962"/>
        <w:gridCol w:w="3260"/>
      </w:tblGrid>
      <w:tr w:rsidR="00CC5120" w:rsidRPr="005938A3" w:rsidTr="00CC5120">
        <w:trPr>
          <w:trHeight w:val="300"/>
        </w:trPr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CC5120" w:rsidRPr="005938A3" w:rsidRDefault="00CC5120" w:rsidP="00737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895AF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Sıra</w:t>
            </w:r>
          </w:p>
        </w:tc>
        <w:tc>
          <w:tcPr>
            <w:tcW w:w="4962" w:type="dxa"/>
            <w:shd w:val="clear" w:color="auto" w:fill="auto"/>
            <w:noWrap/>
            <w:vAlign w:val="bottom"/>
            <w:hideMark/>
          </w:tcPr>
          <w:p w:rsidR="00CC5120" w:rsidRPr="005938A3" w:rsidRDefault="00CC5120" w:rsidP="00737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895AF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İsim</w:t>
            </w:r>
          </w:p>
        </w:tc>
        <w:tc>
          <w:tcPr>
            <w:tcW w:w="3260" w:type="dxa"/>
            <w:shd w:val="clear" w:color="auto" w:fill="auto"/>
            <w:noWrap/>
            <w:vAlign w:val="bottom"/>
            <w:hideMark/>
          </w:tcPr>
          <w:p w:rsidR="00CC5120" w:rsidRPr="005938A3" w:rsidRDefault="00CC5120" w:rsidP="00737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</w:pPr>
            <w:r w:rsidRPr="00895AF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tr-TR"/>
              </w:rPr>
              <w:t>Mülakat zamanı</w:t>
            </w:r>
          </w:p>
        </w:tc>
      </w:tr>
      <w:tr w:rsidR="00CC5120" w:rsidRPr="005938A3" w:rsidTr="00CC5120">
        <w:trPr>
          <w:trHeight w:val="300"/>
        </w:trPr>
        <w:tc>
          <w:tcPr>
            <w:tcW w:w="1417" w:type="dxa"/>
            <w:shd w:val="clear" w:color="auto" w:fill="auto"/>
            <w:noWrap/>
            <w:hideMark/>
          </w:tcPr>
          <w:p w:rsidR="00CC5120" w:rsidRPr="003A237D" w:rsidRDefault="00CC5120" w:rsidP="00CC5120">
            <w:pPr>
              <w:spacing w:after="0" w:line="240" w:lineRule="auto"/>
              <w:jc w:val="center"/>
            </w:pPr>
            <w:r w:rsidRPr="003A237D">
              <w:t>1</w:t>
            </w:r>
          </w:p>
        </w:tc>
        <w:tc>
          <w:tcPr>
            <w:tcW w:w="4962" w:type="dxa"/>
            <w:shd w:val="clear" w:color="auto" w:fill="auto"/>
            <w:noWrap/>
            <w:hideMark/>
          </w:tcPr>
          <w:p w:rsidR="00CC5120" w:rsidRPr="003A237D" w:rsidRDefault="00CC5120" w:rsidP="00CC5120">
            <w:pPr>
              <w:spacing w:after="0" w:line="240" w:lineRule="auto"/>
            </w:pPr>
            <w:r w:rsidRPr="003A237D">
              <w:t>ABDIRASHID MUHUMED G</w:t>
            </w:r>
            <w:r w:rsidR="005C29D8" w:rsidRPr="005C29D8">
              <w:t>*****</w:t>
            </w:r>
          </w:p>
        </w:tc>
        <w:tc>
          <w:tcPr>
            <w:tcW w:w="3260" w:type="dxa"/>
            <w:shd w:val="clear" w:color="auto" w:fill="auto"/>
            <w:noWrap/>
            <w:hideMark/>
          </w:tcPr>
          <w:p w:rsidR="00CC5120" w:rsidRPr="003A237D" w:rsidRDefault="00CC5120" w:rsidP="00CC5120">
            <w:pPr>
              <w:spacing w:after="0" w:line="240" w:lineRule="auto"/>
              <w:jc w:val="center"/>
            </w:pPr>
            <w:r w:rsidRPr="003A237D">
              <w:t>15:30</w:t>
            </w:r>
          </w:p>
        </w:tc>
      </w:tr>
      <w:tr w:rsidR="00CC5120" w:rsidRPr="005938A3" w:rsidTr="00CC5120">
        <w:trPr>
          <w:trHeight w:val="300"/>
        </w:trPr>
        <w:tc>
          <w:tcPr>
            <w:tcW w:w="1417" w:type="dxa"/>
            <w:shd w:val="clear" w:color="auto" w:fill="auto"/>
            <w:noWrap/>
            <w:hideMark/>
          </w:tcPr>
          <w:p w:rsidR="00CC5120" w:rsidRPr="003A237D" w:rsidRDefault="00CC5120" w:rsidP="00CC5120">
            <w:pPr>
              <w:spacing w:after="0" w:line="240" w:lineRule="auto"/>
              <w:jc w:val="center"/>
            </w:pPr>
            <w:r w:rsidRPr="003A237D">
              <w:t>2</w:t>
            </w:r>
          </w:p>
        </w:tc>
        <w:tc>
          <w:tcPr>
            <w:tcW w:w="4962" w:type="dxa"/>
            <w:shd w:val="clear" w:color="auto" w:fill="auto"/>
            <w:noWrap/>
            <w:hideMark/>
          </w:tcPr>
          <w:p w:rsidR="00CC5120" w:rsidRPr="003A237D" w:rsidRDefault="005C29D8" w:rsidP="005C29D8">
            <w:pPr>
              <w:spacing w:after="0" w:line="240" w:lineRule="auto"/>
            </w:pPr>
            <w:r>
              <w:t>MOHAMMED SATTAR A</w:t>
            </w:r>
            <w:bookmarkStart w:id="0" w:name="_GoBack"/>
            <w:bookmarkEnd w:id="0"/>
            <w:r w:rsidRPr="005C29D8">
              <w:t>*****</w:t>
            </w:r>
            <w:r w:rsidR="00CC5120" w:rsidRPr="003A237D">
              <w:t xml:space="preserve"> AL-S</w:t>
            </w:r>
            <w:r w:rsidRPr="005C29D8">
              <w:t>*****</w:t>
            </w:r>
          </w:p>
        </w:tc>
        <w:tc>
          <w:tcPr>
            <w:tcW w:w="3260" w:type="dxa"/>
            <w:shd w:val="clear" w:color="auto" w:fill="auto"/>
            <w:noWrap/>
            <w:hideMark/>
          </w:tcPr>
          <w:p w:rsidR="00CC5120" w:rsidRDefault="00CC5120" w:rsidP="00CC5120">
            <w:pPr>
              <w:spacing w:after="0" w:line="240" w:lineRule="auto"/>
              <w:jc w:val="center"/>
            </w:pPr>
            <w:r w:rsidRPr="003A237D">
              <w:t>15:40</w:t>
            </w:r>
          </w:p>
        </w:tc>
      </w:tr>
    </w:tbl>
    <w:p w:rsidR="00CC5120" w:rsidRDefault="00CC5120" w:rsidP="005938A3">
      <w:pPr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CC5120" w:rsidRDefault="00CC5120" w:rsidP="005938A3">
      <w:pPr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CC5120" w:rsidRDefault="00CC5120" w:rsidP="005938A3">
      <w:pPr>
        <w:jc w:val="center"/>
        <w:rPr>
          <w:rFonts w:ascii="Calibri" w:eastAsia="Times New Roman" w:hAnsi="Calibri" w:cs="Calibri"/>
          <w:b/>
          <w:color w:val="000000"/>
          <w:lang w:val="tr-TR"/>
        </w:rPr>
      </w:pPr>
    </w:p>
    <w:p w:rsidR="00895AF7" w:rsidRDefault="00895AF7" w:rsidP="005938A3">
      <w:pPr>
        <w:jc w:val="center"/>
        <w:rPr>
          <w:rFonts w:ascii="Calibri" w:eastAsia="Times New Roman" w:hAnsi="Calibri" w:cs="Calibri"/>
          <w:b/>
          <w:color w:val="000000"/>
          <w:lang w:val="tr-TR"/>
        </w:rPr>
      </w:pPr>
      <w:r>
        <w:rPr>
          <w:rFonts w:ascii="Calibri" w:eastAsia="Times New Roman" w:hAnsi="Calibri" w:cs="Calibri"/>
          <w:b/>
          <w:color w:val="000000"/>
          <w:lang w:val="tr-TR"/>
        </w:rPr>
        <w:t xml:space="preserve">Bağlantı linki: </w:t>
      </w:r>
      <w:r w:rsidR="00DA626E" w:rsidRPr="00DA626E">
        <w:rPr>
          <w:rFonts w:ascii="Calibri" w:eastAsia="Times New Roman" w:hAnsi="Calibri" w:cs="Calibri"/>
          <w:color w:val="000000"/>
          <w:lang w:val="tr-TR"/>
        </w:rPr>
        <w:t>http://</w:t>
      </w:r>
      <w:proofErr w:type="gramStart"/>
      <w:r w:rsidR="00DA626E" w:rsidRPr="00DA626E">
        <w:rPr>
          <w:rFonts w:ascii="Calibri" w:eastAsia="Times New Roman" w:hAnsi="Calibri" w:cs="Calibri"/>
          <w:color w:val="000000"/>
          <w:lang w:val="tr-TR"/>
        </w:rPr>
        <w:t>online</w:t>
      </w:r>
      <w:proofErr w:type="gramEnd"/>
      <w:r w:rsidR="00DA626E" w:rsidRPr="00DA626E">
        <w:rPr>
          <w:rFonts w:ascii="Calibri" w:eastAsia="Times New Roman" w:hAnsi="Calibri" w:cs="Calibri"/>
          <w:color w:val="000000"/>
          <w:lang w:val="tr-TR"/>
        </w:rPr>
        <w:t>.yildiz.edu.tr/JoinMeeting?organizationid=646bebbc-56ee-42fb-84b7-9ca8d19339bf&amp;meetingid=edac07a7-fc71-4623-9a13-8d82442aba1d</w:t>
      </w:r>
    </w:p>
    <w:p w:rsidR="00CC5120" w:rsidRDefault="00895AF7" w:rsidP="005938A3">
      <w:pPr>
        <w:jc w:val="center"/>
        <w:rPr>
          <w:rFonts w:ascii="Calibri" w:eastAsia="Times New Roman" w:hAnsi="Calibri" w:cs="Calibri"/>
          <w:color w:val="000000"/>
          <w:lang w:val="tr-TR"/>
        </w:rPr>
      </w:pPr>
      <w:r>
        <w:rPr>
          <w:rFonts w:ascii="Calibri" w:eastAsia="Times New Roman" w:hAnsi="Calibri" w:cs="Calibri"/>
          <w:b/>
          <w:color w:val="000000"/>
          <w:lang w:val="tr-TR"/>
        </w:rPr>
        <w:t xml:space="preserve">Bağlantı sorunları için: </w:t>
      </w:r>
      <w:r w:rsidR="00CC5120" w:rsidRPr="00CC5120">
        <w:rPr>
          <w:rFonts w:ascii="Calibri" w:eastAsia="Times New Roman" w:hAnsi="Calibri" w:cs="Calibri"/>
          <w:color w:val="000000"/>
          <w:lang w:val="tr-TR"/>
        </w:rPr>
        <w:t>cbustun@yildiz.edu.tr</w:t>
      </w:r>
      <w:r w:rsidR="00CC5120">
        <w:rPr>
          <w:rFonts w:ascii="Calibri" w:eastAsia="Times New Roman" w:hAnsi="Calibri" w:cs="Calibri"/>
          <w:color w:val="000000"/>
          <w:lang w:val="tr-TR"/>
        </w:rPr>
        <w:t>,</w:t>
      </w:r>
      <w:r w:rsidR="00CC5120">
        <w:rPr>
          <w:rFonts w:ascii="Calibri" w:eastAsia="Times New Roman" w:hAnsi="Calibri" w:cs="Calibri"/>
          <w:b/>
          <w:color w:val="000000"/>
          <w:lang w:val="tr-TR"/>
        </w:rPr>
        <w:t xml:space="preserve"> </w:t>
      </w:r>
      <w:r w:rsidRPr="00895AF7">
        <w:rPr>
          <w:rFonts w:ascii="Calibri" w:eastAsia="Times New Roman" w:hAnsi="Calibri" w:cs="Calibri"/>
          <w:color w:val="000000"/>
          <w:lang w:val="tr-TR"/>
        </w:rPr>
        <w:t xml:space="preserve">cbustundag@gmail.com  </w:t>
      </w:r>
    </w:p>
    <w:p w:rsidR="00895AF7" w:rsidRPr="00895AF7" w:rsidRDefault="00CC5120" w:rsidP="005938A3">
      <w:pPr>
        <w:jc w:val="center"/>
        <w:rPr>
          <w:rFonts w:ascii="Calibri" w:eastAsia="Times New Roman" w:hAnsi="Calibri" w:cs="Calibri"/>
          <w:b/>
          <w:color w:val="000000"/>
          <w:lang w:val="tr-TR"/>
        </w:rPr>
      </w:pPr>
      <w:r>
        <w:rPr>
          <w:rFonts w:ascii="Calibri" w:eastAsia="Times New Roman" w:hAnsi="Calibri" w:cs="Calibri"/>
          <w:color w:val="000000"/>
          <w:lang w:val="tr-TR"/>
        </w:rPr>
        <w:t xml:space="preserve">GSM: </w:t>
      </w:r>
      <w:r w:rsidR="00895AF7" w:rsidRPr="00895AF7">
        <w:rPr>
          <w:rFonts w:ascii="Calibri" w:eastAsia="Times New Roman" w:hAnsi="Calibri" w:cs="Calibri"/>
          <w:color w:val="000000"/>
          <w:lang w:val="tr-TR"/>
        </w:rPr>
        <w:t>0 505 651 22 30</w:t>
      </w:r>
      <w:r w:rsidR="00895AF7">
        <w:rPr>
          <w:rFonts w:ascii="Calibri" w:eastAsia="Times New Roman" w:hAnsi="Calibri" w:cs="Calibri"/>
          <w:b/>
          <w:color w:val="000000"/>
          <w:lang w:val="tr-TR"/>
        </w:rPr>
        <w:t xml:space="preserve"> </w:t>
      </w:r>
    </w:p>
    <w:sectPr w:rsidR="00895AF7" w:rsidRPr="00895AF7" w:rsidSect="005938A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szAxNjU2MjYwMTZR0lEKTi0uzszPAykwqQUAJ5pG+CwAAAA="/>
  </w:docVars>
  <w:rsids>
    <w:rsidRoot w:val="005938A3"/>
    <w:rsid w:val="00151875"/>
    <w:rsid w:val="001A735E"/>
    <w:rsid w:val="001D5473"/>
    <w:rsid w:val="00492003"/>
    <w:rsid w:val="005938A3"/>
    <w:rsid w:val="005C29D8"/>
    <w:rsid w:val="005F3F78"/>
    <w:rsid w:val="00656C14"/>
    <w:rsid w:val="0071482D"/>
    <w:rsid w:val="00895AF7"/>
    <w:rsid w:val="009B7446"/>
    <w:rsid w:val="00A91FC9"/>
    <w:rsid w:val="00B84910"/>
    <w:rsid w:val="00BA740E"/>
    <w:rsid w:val="00CC5120"/>
    <w:rsid w:val="00D001B2"/>
    <w:rsid w:val="00D43FD1"/>
    <w:rsid w:val="00DA626E"/>
    <w:rsid w:val="00EE2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C7038D3-8821-4F45-8694-D536A48B1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38A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76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Ustundag</dc:creator>
  <cp:keywords/>
  <dc:description/>
  <cp:lastModifiedBy>Cem Ustundag</cp:lastModifiedBy>
  <cp:revision>2</cp:revision>
  <dcterms:created xsi:type="dcterms:W3CDTF">2021-08-30T12:37:00Z</dcterms:created>
  <dcterms:modified xsi:type="dcterms:W3CDTF">2021-08-30T12:37:00Z</dcterms:modified>
</cp:coreProperties>
</file>